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2062C" w14:textId="77777777" w:rsidR="00C35CBC" w:rsidRDefault="00C35CBC" w:rsidP="00393DAA">
      <w:pPr>
        <w:pStyle w:val="NoSpacing"/>
      </w:pPr>
    </w:p>
    <w:p w14:paraId="0043AD3D" w14:textId="77777777" w:rsidR="001342FB" w:rsidRDefault="001342FB" w:rsidP="00393DAA">
      <w:pPr>
        <w:pStyle w:val="NoSpacing"/>
        <w:rPr>
          <w:rFonts w:ascii="Trebuchet MS" w:hAnsi="Trebuchet MS"/>
          <w:sz w:val="20"/>
          <w:szCs w:val="20"/>
        </w:rPr>
      </w:pPr>
    </w:p>
    <w:p w14:paraId="3F59BC2D" w14:textId="094A5807" w:rsidR="001720A4" w:rsidRPr="004271B6" w:rsidRDefault="00774484" w:rsidP="00393DAA">
      <w:pPr>
        <w:pStyle w:val="NoSpacing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 xml:space="preserve">Girlguiding London &amp; South East England </w:t>
      </w:r>
      <w:r w:rsidR="001720A4" w:rsidRPr="004271B6">
        <w:rPr>
          <w:rFonts w:ascii="Trebuchet MS" w:hAnsi="Trebuchet MS"/>
          <w:b/>
          <w:bCs/>
        </w:rPr>
        <w:t>Chief Commissioner</w:t>
      </w:r>
      <w:r>
        <w:rPr>
          <w:rFonts w:ascii="Trebuchet MS" w:hAnsi="Trebuchet MS"/>
          <w:b/>
          <w:bCs/>
        </w:rPr>
        <w:t>’</w:t>
      </w:r>
      <w:r w:rsidR="001720A4" w:rsidRPr="004271B6">
        <w:rPr>
          <w:rFonts w:ascii="Trebuchet MS" w:hAnsi="Trebuchet MS"/>
          <w:b/>
          <w:bCs/>
        </w:rPr>
        <w:t xml:space="preserve">s </w:t>
      </w:r>
      <w:r w:rsidR="00E63DDC">
        <w:rPr>
          <w:rFonts w:ascii="Trebuchet MS" w:hAnsi="Trebuchet MS"/>
          <w:b/>
          <w:bCs/>
        </w:rPr>
        <w:t>A</w:t>
      </w:r>
      <w:r w:rsidR="001720A4" w:rsidRPr="004271B6">
        <w:rPr>
          <w:rFonts w:ascii="Trebuchet MS" w:hAnsi="Trebuchet MS"/>
          <w:b/>
          <w:bCs/>
        </w:rPr>
        <w:t xml:space="preserve">ward </w:t>
      </w:r>
    </w:p>
    <w:p w14:paraId="7094DAF8" w14:textId="77777777" w:rsidR="00393DAA" w:rsidRDefault="00393DAA" w:rsidP="00393DAA">
      <w:pPr>
        <w:pStyle w:val="NoSpacing"/>
        <w:rPr>
          <w:rFonts w:ascii="Trebuchet MS" w:hAnsi="Trebuchet MS"/>
        </w:rPr>
      </w:pPr>
    </w:p>
    <w:p w14:paraId="19A15568" w14:textId="4108BB4A" w:rsidR="00610B07" w:rsidRDefault="00610B07" w:rsidP="00393DAA">
      <w:pPr>
        <w:pStyle w:val="NoSpacing"/>
        <w:rPr>
          <w:rFonts w:ascii="Trebuchet MS" w:hAnsi="Trebuchet MS"/>
        </w:rPr>
      </w:pPr>
      <w:r>
        <w:rPr>
          <w:rFonts w:ascii="Trebuchet MS" w:hAnsi="Trebuchet MS"/>
        </w:rPr>
        <w:t xml:space="preserve">The Girlguiding LaSER Chief Commissioner’s </w:t>
      </w:r>
      <w:r w:rsidR="00E63DDC">
        <w:rPr>
          <w:rFonts w:ascii="Trebuchet MS" w:hAnsi="Trebuchet MS"/>
        </w:rPr>
        <w:t>A</w:t>
      </w:r>
      <w:r>
        <w:rPr>
          <w:rFonts w:ascii="Trebuchet MS" w:hAnsi="Trebuchet MS"/>
        </w:rPr>
        <w:t>ward is for inspirational volunteering.  It is awarded to exceptional volunteers that go above and beyond and who motivate and improve quality girl</w:t>
      </w:r>
      <w:r w:rsidR="00E63DDC">
        <w:rPr>
          <w:rFonts w:ascii="Trebuchet MS" w:hAnsi="Trebuchet MS"/>
        </w:rPr>
        <w:t>-</w:t>
      </w:r>
      <w:r>
        <w:rPr>
          <w:rFonts w:ascii="Trebuchet MS" w:hAnsi="Trebuchet MS"/>
        </w:rPr>
        <w:t xml:space="preserve">led guiding. </w:t>
      </w:r>
    </w:p>
    <w:p w14:paraId="5D562D41" w14:textId="77777777" w:rsidR="00610B07" w:rsidRDefault="00610B07" w:rsidP="00393DAA">
      <w:pPr>
        <w:pStyle w:val="NoSpacing"/>
        <w:rPr>
          <w:rFonts w:ascii="Trebuchet MS" w:hAnsi="Trebuchet MS"/>
        </w:rPr>
      </w:pPr>
    </w:p>
    <w:p w14:paraId="4E12F27A" w14:textId="765CE186" w:rsidR="001720A4" w:rsidRDefault="001720A4" w:rsidP="00393DAA">
      <w:pPr>
        <w:pStyle w:val="NoSpacing"/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Applications are considered by the </w:t>
      </w:r>
      <w:r w:rsidR="00E63DDC">
        <w:rPr>
          <w:rFonts w:ascii="Trebuchet MS" w:hAnsi="Trebuchet MS"/>
        </w:rPr>
        <w:t>r</w:t>
      </w:r>
      <w:r w:rsidRPr="004271B6">
        <w:rPr>
          <w:rFonts w:ascii="Trebuchet MS" w:hAnsi="Trebuchet MS"/>
        </w:rPr>
        <w:t xml:space="preserve">egion </w:t>
      </w:r>
      <w:r w:rsidR="00E63DDC">
        <w:rPr>
          <w:rFonts w:ascii="Trebuchet MS" w:hAnsi="Trebuchet MS"/>
        </w:rPr>
        <w:t>a</w:t>
      </w:r>
      <w:r w:rsidRPr="004271B6">
        <w:rPr>
          <w:rFonts w:ascii="Trebuchet MS" w:hAnsi="Trebuchet MS"/>
        </w:rPr>
        <w:t>ward</w:t>
      </w:r>
      <w:r w:rsidR="00417D1B">
        <w:rPr>
          <w:rFonts w:ascii="Trebuchet MS" w:hAnsi="Trebuchet MS"/>
        </w:rPr>
        <w:t>s</w:t>
      </w:r>
      <w:r w:rsidRPr="004271B6">
        <w:rPr>
          <w:rFonts w:ascii="Trebuchet MS" w:hAnsi="Trebuchet MS"/>
        </w:rPr>
        <w:t xml:space="preserve"> </w:t>
      </w:r>
      <w:r w:rsidR="00E63DDC">
        <w:rPr>
          <w:rFonts w:ascii="Trebuchet MS" w:hAnsi="Trebuchet MS"/>
        </w:rPr>
        <w:t>c</w:t>
      </w:r>
      <w:r w:rsidRPr="004271B6">
        <w:rPr>
          <w:rFonts w:ascii="Trebuchet MS" w:hAnsi="Trebuchet MS"/>
        </w:rPr>
        <w:t>omm</w:t>
      </w:r>
      <w:r w:rsidR="00393DAA">
        <w:rPr>
          <w:rFonts w:ascii="Trebuchet MS" w:hAnsi="Trebuchet MS"/>
        </w:rPr>
        <w:t>ittee, which meets twice a year</w:t>
      </w:r>
      <w:r w:rsidR="00371FDB">
        <w:rPr>
          <w:rFonts w:ascii="Trebuchet MS" w:hAnsi="Trebuchet MS"/>
        </w:rPr>
        <w:t>,</w:t>
      </w:r>
      <w:r w:rsidR="00393DAA">
        <w:rPr>
          <w:rFonts w:ascii="Trebuchet MS" w:hAnsi="Trebuchet MS"/>
        </w:rPr>
        <w:t xml:space="preserve"> </w:t>
      </w:r>
      <w:r w:rsidR="00E63DDC">
        <w:rPr>
          <w:rFonts w:ascii="Trebuchet MS" w:hAnsi="Trebuchet MS"/>
        </w:rPr>
        <w:t xml:space="preserve">and </w:t>
      </w:r>
      <w:r w:rsidR="00393DAA">
        <w:rPr>
          <w:rFonts w:ascii="Trebuchet MS" w:hAnsi="Trebuchet MS"/>
        </w:rPr>
        <w:t>a</w:t>
      </w:r>
      <w:r w:rsidR="00417D1B">
        <w:rPr>
          <w:rFonts w:ascii="Trebuchet MS" w:hAnsi="Trebuchet MS"/>
        </w:rPr>
        <w:t>ll full members of Girlguiding</w:t>
      </w:r>
      <w:r w:rsidRPr="004271B6">
        <w:rPr>
          <w:rFonts w:ascii="Trebuchet MS" w:hAnsi="Trebuchet MS"/>
        </w:rPr>
        <w:t xml:space="preserve"> are eligible to be nominated for the award</w:t>
      </w:r>
      <w:r w:rsidR="00393DAA">
        <w:rPr>
          <w:rFonts w:ascii="Trebuchet MS" w:hAnsi="Trebuchet MS"/>
        </w:rPr>
        <w:t>.</w:t>
      </w:r>
      <w:r w:rsidRPr="004271B6">
        <w:rPr>
          <w:rFonts w:ascii="Trebuchet MS" w:hAnsi="Trebuchet MS"/>
        </w:rPr>
        <w:t xml:space="preserve"> </w:t>
      </w:r>
    </w:p>
    <w:p w14:paraId="47ED0052" w14:textId="77777777" w:rsidR="00393DAA" w:rsidRDefault="00393DAA" w:rsidP="00393DAA">
      <w:pPr>
        <w:pStyle w:val="NoSpacing"/>
        <w:rPr>
          <w:rFonts w:ascii="Trebuchet MS" w:hAnsi="Trebuchet MS"/>
        </w:rPr>
      </w:pPr>
    </w:p>
    <w:p w14:paraId="6A3226FF" w14:textId="4EEF147B" w:rsidR="001720A4" w:rsidRDefault="00E15292" w:rsidP="00393DAA">
      <w:pPr>
        <w:pStyle w:val="NoSpacing"/>
        <w:rPr>
          <w:rFonts w:ascii="Trebuchet MS" w:hAnsi="Trebuchet MS"/>
        </w:rPr>
      </w:pPr>
      <w:r>
        <w:rPr>
          <w:rFonts w:ascii="Trebuchet MS" w:hAnsi="Trebuchet MS"/>
        </w:rPr>
        <w:t>All applications for the Girlguiding LaSER Chief Commissioner’s Award</w:t>
      </w:r>
      <w:r w:rsidR="001720A4" w:rsidRPr="004271B6">
        <w:rPr>
          <w:rFonts w:ascii="Trebuchet MS" w:hAnsi="Trebuchet MS"/>
        </w:rPr>
        <w:t xml:space="preserve"> must be accompanied by supporting letters. The </w:t>
      </w:r>
      <w:r w:rsidR="00E63DDC">
        <w:rPr>
          <w:rFonts w:ascii="Trebuchet MS" w:hAnsi="Trebuchet MS"/>
        </w:rPr>
        <w:t>c</w:t>
      </w:r>
      <w:r w:rsidR="001720A4" w:rsidRPr="004271B6">
        <w:rPr>
          <w:rFonts w:ascii="Trebuchet MS" w:hAnsi="Trebuchet MS"/>
        </w:rPr>
        <w:t xml:space="preserve">ommittee is looking for the character, personality and achievement of the nominee. They base their judgement on the information in the supporting letters, which could include some of the following: </w:t>
      </w:r>
    </w:p>
    <w:p w14:paraId="210F0358" w14:textId="77777777" w:rsidR="00E15292" w:rsidRPr="004271B6" w:rsidRDefault="00E15292" w:rsidP="00393DAA">
      <w:pPr>
        <w:pStyle w:val="NoSpacing"/>
        <w:rPr>
          <w:rFonts w:ascii="Trebuchet MS" w:hAnsi="Trebuchet MS"/>
        </w:rPr>
      </w:pPr>
    </w:p>
    <w:p w14:paraId="5800005D" w14:textId="44F19118" w:rsidR="001720A4" w:rsidRPr="004271B6" w:rsidRDefault="00E15292" w:rsidP="00E15292">
      <w:pPr>
        <w:pStyle w:val="NoSpacing"/>
        <w:numPr>
          <w:ilvl w:val="0"/>
          <w:numId w:val="3"/>
        </w:numPr>
        <w:rPr>
          <w:rFonts w:ascii="Trebuchet MS" w:hAnsi="Trebuchet MS"/>
        </w:rPr>
      </w:pPr>
      <w:r>
        <w:rPr>
          <w:rFonts w:ascii="Trebuchet MS" w:hAnsi="Trebuchet MS"/>
        </w:rPr>
        <w:t>Enthusiasm, abilities and</w:t>
      </w:r>
      <w:r w:rsidR="001720A4" w:rsidRPr="004271B6">
        <w:rPr>
          <w:rFonts w:ascii="Trebuchet MS" w:hAnsi="Trebuchet MS"/>
        </w:rPr>
        <w:t xml:space="preserve"> qualities that make her stand out</w:t>
      </w:r>
      <w:r w:rsidR="00E63DDC">
        <w:rPr>
          <w:rFonts w:ascii="Trebuchet MS" w:hAnsi="Trebuchet MS"/>
        </w:rPr>
        <w:t>.</w:t>
      </w:r>
      <w:r w:rsidR="001720A4" w:rsidRPr="004271B6">
        <w:rPr>
          <w:rFonts w:ascii="Trebuchet MS" w:hAnsi="Trebuchet MS"/>
        </w:rPr>
        <w:t xml:space="preserve"> </w:t>
      </w:r>
    </w:p>
    <w:p w14:paraId="131ACEDF" w14:textId="484EC697" w:rsidR="001720A4" w:rsidRPr="004271B6" w:rsidRDefault="001720A4" w:rsidP="00E15292">
      <w:pPr>
        <w:pStyle w:val="NoSpacing"/>
        <w:numPr>
          <w:ilvl w:val="0"/>
          <w:numId w:val="3"/>
        </w:numPr>
        <w:rPr>
          <w:rFonts w:ascii="Trebuchet MS" w:hAnsi="Trebuchet MS"/>
        </w:rPr>
      </w:pPr>
      <w:r w:rsidRPr="004271B6">
        <w:rPr>
          <w:rFonts w:ascii="Trebuchet MS" w:hAnsi="Trebuchet MS"/>
        </w:rPr>
        <w:t>Specific events or incidents, e.g. camps, holidays, anecdotes</w:t>
      </w:r>
      <w:r w:rsidR="00E63DDC">
        <w:rPr>
          <w:rFonts w:ascii="Trebuchet MS" w:hAnsi="Trebuchet MS"/>
        </w:rPr>
        <w:t>.</w:t>
      </w:r>
      <w:r w:rsidRPr="004271B6">
        <w:rPr>
          <w:rFonts w:ascii="Trebuchet MS" w:hAnsi="Trebuchet MS"/>
        </w:rPr>
        <w:t xml:space="preserve"> </w:t>
      </w:r>
    </w:p>
    <w:p w14:paraId="067F07BF" w14:textId="669FA52B" w:rsidR="001720A4" w:rsidRPr="004271B6" w:rsidRDefault="001720A4" w:rsidP="00E15292">
      <w:pPr>
        <w:pStyle w:val="NoSpacing"/>
        <w:numPr>
          <w:ilvl w:val="0"/>
          <w:numId w:val="3"/>
        </w:numPr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Impact on </w:t>
      </w:r>
      <w:r w:rsidR="00143889">
        <w:rPr>
          <w:rFonts w:ascii="Trebuchet MS" w:hAnsi="Trebuchet MS"/>
        </w:rPr>
        <w:t>g</w:t>
      </w:r>
      <w:r w:rsidRPr="004271B6">
        <w:rPr>
          <w:rFonts w:ascii="Trebuchet MS" w:hAnsi="Trebuchet MS"/>
        </w:rPr>
        <w:t xml:space="preserve">uiding in the </w:t>
      </w:r>
      <w:r w:rsidR="00E63DDC">
        <w:rPr>
          <w:rFonts w:ascii="Trebuchet MS" w:hAnsi="Trebuchet MS"/>
        </w:rPr>
        <w:t>u</w:t>
      </w:r>
      <w:r w:rsidRPr="004271B6">
        <w:rPr>
          <w:rFonts w:ascii="Trebuchet MS" w:hAnsi="Trebuchet MS"/>
        </w:rPr>
        <w:t>nit</w:t>
      </w:r>
      <w:r w:rsidR="00E63DDC">
        <w:rPr>
          <w:rFonts w:ascii="Trebuchet MS" w:hAnsi="Trebuchet MS"/>
        </w:rPr>
        <w:t>/d</w:t>
      </w:r>
      <w:r w:rsidRPr="004271B6">
        <w:rPr>
          <w:rFonts w:ascii="Trebuchet MS" w:hAnsi="Trebuchet MS"/>
        </w:rPr>
        <w:t>istrict</w:t>
      </w:r>
      <w:r w:rsidR="00E63DDC">
        <w:rPr>
          <w:rFonts w:ascii="Trebuchet MS" w:hAnsi="Trebuchet MS"/>
        </w:rPr>
        <w:t>/division/c</w:t>
      </w:r>
      <w:r w:rsidRPr="004271B6">
        <w:rPr>
          <w:rFonts w:ascii="Trebuchet MS" w:hAnsi="Trebuchet MS"/>
        </w:rPr>
        <w:t>ounty (whichever applies)</w:t>
      </w:r>
      <w:r w:rsidR="00E63DDC">
        <w:rPr>
          <w:rFonts w:ascii="Trebuchet MS" w:hAnsi="Trebuchet MS"/>
        </w:rPr>
        <w:t>.</w:t>
      </w:r>
    </w:p>
    <w:p w14:paraId="5258EFD8" w14:textId="65642694" w:rsidR="001720A4" w:rsidRPr="004271B6" w:rsidRDefault="001720A4" w:rsidP="00E15292">
      <w:pPr>
        <w:pStyle w:val="NoSpacing"/>
        <w:numPr>
          <w:ilvl w:val="0"/>
          <w:numId w:val="3"/>
        </w:numPr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The nominee’s range of influence, both within and outside of Girlguiding </w:t>
      </w:r>
      <w:proofErr w:type="spellStart"/>
      <w:r w:rsidRPr="004271B6">
        <w:rPr>
          <w:rFonts w:ascii="Trebuchet MS" w:hAnsi="Trebuchet MS"/>
        </w:rPr>
        <w:t>e</w:t>
      </w:r>
      <w:r w:rsidR="00FB7261">
        <w:rPr>
          <w:rFonts w:ascii="Trebuchet MS" w:hAnsi="Trebuchet MS"/>
        </w:rPr>
        <w:t>.g</w:t>
      </w:r>
      <w:proofErr w:type="spellEnd"/>
      <w:r w:rsidR="00E63DDC">
        <w:rPr>
          <w:rFonts w:ascii="Trebuchet MS" w:hAnsi="Trebuchet MS"/>
        </w:rPr>
        <w:t xml:space="preserve"> u</w:t>
      </w:r>
      <w:r w:rsidR="00E15292">
        <w:rPr>
          <w:rFonts w:ascii="Trebuchet MS" w:hAnsi="Trebuchet MS"/>
        </w:rPr>
        <w:t>nit members, fellow</w:t>
      </w:r>
      <w:r w:rsidR="00E63DDC">
        <w:rPr>
          <w:rFonts w:ascii="Trebuchet MS" w:hAnsi="Trebuchet MS"/>
        </w:rPr>
        <w:t xml:space="preserve"> l</w:t>
      </w:r>
      <w:r w:rsidR="00E15292">
        <w:rPr>
          <w:rFonts w:ascii="Trebuchet MS" w:hAnsi="Trebuchet MS"/>
        </w:rPr>
        <w:t xml:space="preserve">eaders, </w:t>
      </w:r>
      <w:r w:rsidR="00E63DDC">
        <w:rPr>
          <w:rFonts w:ascii="Trebuchet MS" w:hAnsi="Trebuchet MS"/>
        </w:rPr>
        <w:t>c</w:t>
      </w:r>
      <w:r w:rsidRPr="004271B6">
        <w:rPr>
          <w:rFonts w:ascii="Trebuchet MS" w:hAnsi="Trebuchet MS"/>
        </w:rPr>
        <w:t>ounty team, general comments</w:t>
      </w:r>
      <w:r w:rsidR="00E63DDC">
        <w:rPr>
          <w:rFonts w:ascii="Trebuchet MS" w:hAnsi="Trebuchet MS"/>
        </w:rPr>
        <w:t>.</w:t>
      </w:r>
      <w:r w:rsidRPr="004271B6">
        <w:rPr>
          <w:rFonts w:ascii="Trebuchet MS" w:hAnsi="Trebuchet MS"/>
        </w:rPr>
        <w:t xml:space="preserve"> </w:t>
      </w:r>
    </w:p>
    <w:p w14:paraId="38F619EB" w14:textId="56DA6E05" w:rsidR="001720A4" w:rsidRDefault="001720A4" w:rsidP="00E15292">
      <w:pPr>
        <w:pStyle w:val="NoSpacing"/>
        <w:numPr>
          <w:ilvl w:val="0"/>
          <w:numId w:val="3"/>
        </w:numPr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A girl or </w:t>
      </w:r>
      <w:r w:rsidR="00E63DDC">
        <w:rPr>
          <w:rFonts w:ascii="Trebuchet MS" w:hAnsi="Trebuchet MS"/>
        </w:rPr>
        <w:t>l</w:t>
      </w:r>
      <w:r w:rsidRPr="004271B6">
        <w:rPr>
          <w:rFonts w:ascii="Trebuchet MS" w:hAnsi="Trebuchet MS"/>
        </w:rPr>
        <w:t xml:space="preserve">eader </w:t>
      </w:r>
      <w:r w:rsidR="00E63DDC">
        <w:rPr>
          <w:rFonts w:ascii="Trebuchet MS" w:hAnsi="Trebuchet MS"/>
        </w:rPr>
        <w:t>who</w:t>
      </w:r>
      <w:r w:rsidRPr="004271B6">
        <w:rPr>
          <w:rFonts w:ascii="Trebuchet MS" w:hAnsi="Trebuchet MS"/>
        </w:rPr>
        <w:t xml:space="preserve"> has been influenced by her exampl</w:t>
      </w:r>
      <w:r w:rsidR="00E63DDC">
        <w:rPr>
          <w:rFonts w:ascii="Trebuchet MS" w:hAnsi="Trebuchet MS"/>
        </w:rPr>
        <w:t>e.</w:t>
      </w:r>
    </w:p>
    <w:p w14:paraId="544D2E27" w14:textId="77777777" w:rsidR="00E15292" w:rsidRPr="004271B6" w:rsidRDefault="00E15292" w:rsidP="00393DAA">
      <w:pPr>
        <w:pStyle w:val="NoSpacing"/>
        <w:rPr>
          <w:rFonts w:ascii="Trebuchet MS" w:hAnsi="Trebuchet MS"/>
        </w:rPr>
      </w:pPr>
    </w:p>
    <w:p w14:paraId="2FF06995" w14:textId="66CC2A2E" w:rsidR="00701B9F" w:rsidRDefault="001720A4" w:rsidP="00393DAA">
      <w:pPr>
        <w:pStyle w:val="NoSpacing"/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Approximately </w:t>
      </w:r>
      <w:r w:rsidR="00E63DDC">
        <w:rPr>
          <w:rFonts w:ascii="Trebuchet MS" w:hAnsi="Trebuchet MS"/>
        </w:rPr>
        <w:t>six to eight</w:t>
      </w:r>
      <w:r w:rsidRPr="004271B6">
        <w:rPr>
          <w:rFonts w:ascii="Trebuchet MS" w:hAnsi="Trebuchet MS"/>
        </w:rPr>
        <w:t xml:space="preserve"> letters</w:t>
      </w:r>
      <w:r w:rsidR="00E63DDC">
        <w:rPr>
          <w:rFonts w:ascii="Trebuchet MS" w:hAnsi="Trebuchet MS"/>
        </w:rPr>
        <w:t xml:space="preserve"> of support</w:t>
      </w:r>
      <w:r w:rsidRPr="004271B6">
        <w:rPr>
          <w:rFonts w:ascii="Trebuchet MS" w:hAnsi="Trebuchet MS"/>
        </w:rPr>
        <w:t xml:space="preserve"> are required</w:t>
      </w:r>
      <w:r w:rsidR="00E63DDC">
        <w:rPr>
          <w:rFonts w:ascii="Trebuchet MS" w:hAnsi="Trebuchet MS"/>
        </w:rPr>
        <w:t>.</w:t>
      </w:r>
      <w:r w:rsidRPr="004271B6">
        <w:rPr>
          <w:rFonts w:ascii="Trebuchet MS" w:hAnsi="Trebuchet MS"/>
        </w:rPr>
        <w:t xml:space="preserve"> </w:t>
      </w:r>
      <w:r w:rsidR="00E63DDC">
        <w:rPr>
          <w:rFonts w:ascii="Trebuchet MS" w:hAnsi="Trebuchet MS"/>
        </w:rPr>
        <w:t>T</w:t>
      </w:r>
      <w:r w:rsidRPr="004271B6">
        <w:rPr>
          <w:rFonts w:ascii="Trebuchet MS" w:hAnsi="Trebuchet MS"/>
        </w:rPr>
        <w:t>hese need not be in formal style – it is more important for the writer to reflect the qualities of the nominee in their own words without worr</w:t>
      </w:r>
      <w:r w:rsidR="00661A05">
        <w:rPr>
          <w:rFonts w:ascii="Trebuchet MS" w:hAnsi="Trebuchet MS"/>
        </w:rPr>
        <w:t xml:space="preserve">ying about spelling or grammar </w:t>
      </w:r>
      <w:r w:rsidRPr="004271B6">
        <w:rPr>
          <w:rFonts w:ascii="Trebuchet MS" w:hAnsi="Trebuchet MS"/>
        </w:rPr>
        <w:t xml:space="preserve">(e.g. how she made her Guides laugh at camp, personal references, how she helped </w:t>
      </w:r>
      <w:r w:rsidR="00417D1B">
        <w:rPr>
          <w:rFonts w:ascii="Trebuchet MS" w:hAnsi="Trebuchet MS"/>
        </w:rPr>
        <w:t xml:space="preserve">at the county swimming gala </w:t>
      </w:r>
      <w:r w:rsidR="0078382F">
        <w:rPr>
          <w:rFonts w:ascii="Trebuchet MS" w:hAnsi="Trebuchet MS"/>
        </w:rPr>
        <w:t>etc.</w:t>
      </w:r>
      <w:r w:rsidRPr="004271B6">
        <w:rPr>
          <w:rFonts w:ascii="Trebuchet MS" w:hAnsi="Trebuchet MS"/>
        </w:rPr>
        <w:t>)</w:t>
      </w:r>
      <w:r w:rsidR="00701B9F">
        <w:rPr>
          <w:rFonts w:ascii="Trebuchet MS" w:hAnsi="Trebuchet MS"/>
        </w:rPr>
        <w:t>.</w:t>
      </w:r>
      <w:r w:rsidR="00417D1B">
        <w:rPr>
          <w:rFonts w:ascii="Trebuchet MS" w:hAnsi="Trebuchet MS"/>
        </w:rPr>
        <w:t xml:space="preserve"> </w:t>
      </w:r>
      <w:r w:rsidR="00417D1B" w:rsidRPr="004271B6">
        <w:rPr>
          <w:rFonts w:ascii="Trebuchet MS" w:hAnsi="Trebuchet MS"/>
        </w:rPr>
        <w:t>Let the character and personality</w:t>
      </w:r>
      <w:r w:rsidR="00417D1B">
        <w:rPr>
          <w:rFonts w:ascii="Trebuchet MS" w:hAnsi="Trebuchet MS"/>
        </w:rPr>
        <w:t xml:space="preserve"> of the nominees</w:t>
      </w:r>
      <w:r w:rsidR="00417D1B" w:rsidRPr="004271B6">
        <w:rPr>
          <w:rFonts w:ascii="Trebuchet MS" w:hAnsi="Trebuchet MS"/>
        </w:rPr>
        <w:t xml:space="preserve"> shine through</w:t>
      </w:r>
      <w:r w:rsidR="00417D1B">
        <w:rPr>
          <w:rFonts w:ascii="Trebuchet MS" w:hAnsi="Trebuchet MS"/>
        </w:rPr>
        <w:t>.</w:t>
      </w:r>
    </w:p>
    <w:p w14:paraId="350F43AF" w14:textId="77777777" w:rsidR="001720A4" w:rsidRPr="004271B6" w:rsidRDefault="001720A4" w:rsidP="00393DAA">
      <w:pPr>
        <w:pStyle w:val="NoSpacing"/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 </w:t>
      </w:r>
    </w:p>
    <w:p w14:paraId="25A46026" w14:textId="25763DAC" w:rsidR="00701B9F" w:rsidRDefault="001720A4" w:rsidP="00393DAA">
      <w:pPr>
        <w:pStyle w:val="NoSpacing"/>
        <w:rPr>
          <w:rFonts w:ascii="Trebuchet MS" w:hAnsi="Trebuchet MS"/>
        </w:rPr>
      </w:pPr>
      <w:r w:rsidRPr="004271B6">
        <w:rPr>
          <w:rFonts w:ascii="Trebuchet MS" w:hAnsi="Trebuchet MS"/>
        </w:rPr>
        <w:t>All applications should be supported by</w:t>
      </w:r>
      <w:r w:rsidR="00417D1B">
        <w:rPr>
          <w:rFonts w:ascii="Trebuchet MS" w:hAnsi="Trebuchet MS"/>
        </w:rPr>
        <w:t xml:space="preserve"> the</w:t>
      </w:r>
      <w:r w:rsidRPr="004271B6">
        <w:rPr>
          <w:rFonts w:ascii="Trebuchet MS" w:hAnsi="Trebuchet MS"/>
        </w:rPr>
        <w:t xml:space="preserve"> local </w:t>
      </w:r>
      <w:r w:rsidR="00E63DDC">
        <w:rPr>
          <w:rFonts w:ascii="Trebuchet MS" w:hAnsi="Trebuchet MS"/>
        </w:rPr>
        <w:t>c</w:t>
      </w:r>
      <w:r w:rsidRPr="004271B6">
        <w:rPr>
          <w:rFonts w:ascii="Trebuchet MS" w:hAnsi="Trebuchet MS"/>
        </w:rPr>
        <w:t xml:space="preserve">ommissioner and </w:t>
      </w:r>
      <w:r w:rsidR="00E63DDC">
        <w:rPr>
          <w:rFonts w:ascii="Trebuchet MS" w:hAnsi="Trebuchet MS"/>
        </w:rPr>
        <w:t>c</w:t>
      </w:r>
      <w:r w:rsidRPr="004271B6">
        <w:rPr>
          <w:rFonts w:ascii="Trebuchet MS" w:hAnsi="Trebuchet MS"/>
        </w:rPr>
        <w:t xml:space="preserve">ounty </w:t>
      </w:r>
      <w:r w:rsidR="00E63DDC">
        <w:rPr>
          <w:rFonts w:ascii="Trebuchet MS" w:hAnsi="Trebuchet MS"/>
        </w:rPr>
        <w:t>c</w:t>
      </w:r>
      <w:r w:rsidRPr="004271B6">
        <w:rPr>
          <w:rFonts w:ascii="Trebuchet MS" w:hAnsi="Trebuchet MS"/>
        </w:rPr>
        <w:t>ommissioner (except when they are the nominee)</w:t>
      </w:r>
      <w:r w:rsidR="00701B9F">
        <w:rPr>
          <w:rFonts w:ascii="Trebuchet MS" w:hAnsi="Trebuchet MS"/>
        </w:rPr>
        <w:t>.</w:t>
      </w:r>
    </w:p>
    <w:p w14:paraId="2E0967E6" w14:textId="77777777" w:rsidR="001720A4" w:rsidRPr="004271B6" w:rsidRDefault="001720A4" w:rsidP="00393DAA">
      <w:pPr>
        <w:pStyle w:val="NoSpacing"/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 </w:t>
      </w:r>
    </w:p>
    <w:p w14:paraId="39E3B115" w14:textId="5EBA2C23" w:rsidR="001720A4" w:rsidRPr="004271B6" w:rsidRDefault="001720A4" w:rsidP="00393DAA">
      <w:pPr>
        <w:pStyle w:val="NoSpacing"/>
        <w:rPr>
          <w:rFonts w:ascii="Trebuchet MS" w:hAnsi="Trebuchet MS"/>
        </w:rPr>
      </w:pPr>
      <w:r w:rsidRPr="004271B6">
        <w:rPr>
          <w:rFonts w:ascii="Trebuchet MS" w:hAnsi="Trebuchet MS"/>
        </w:rPr>
        <w:t xml:space="preserve">In </w:t>
      </w:r>
      <w:r w:rsidR="00701B9F">
        <w:rPr>
          <w:rFonts w:ascii="Trebuchet MS" w:hAnsi="Trebuchet MS"/>
        </w:rPr>
        <w:t>exceptional circumstances, the Chief</w:t>
      </w:r>
      <w:r w:rsidR="00417D1B">
        <w:rPr>
          <w:rFonts w:ascii="Trebuchet MS" w:hAnsi="Trebuchet MS"/>
        </w:rPr>
        <w:t xml:space="preserve"> Commissioner may nominate a volunteer</w:t>
      </w:r>
      <w:r w:rsidR="00701B9F">
        <w:rPr>
          <w:rFonts w:ascii="Trebuchet MS" w:hAnsi="Trebuchet MS"/>
        </w:rPr>
        <w:t xml:space="preserve"> for the Girlguiding LaSER Chief Commissioner’s Award</w:t>
      </w:r>
      <w:r w:rsidRPr="004271B6">
        <w:rPr>
          <w:rFonts w:ascii="Trebuchet MS" w:hAnsi="Trebuchet MS"/>
        </w:rPr>
        <w:t xml:space="preserve"> and, subject to the approva</w:t>
      </w:r>
      <w:r w:rsidR="00701B9F">
        <w:rPr>
          <w:rFonts w:ascii="Trebuchet MS" w:hAnsi="Trebuchet MS"/>
        </w:rPr>
        <w:t>l of the</w:t>
      </w:r>
      <w:r w:rsidR="00417D1B">
        <w:rPr>
          <w:rFonts w:ascii="Trebuchet MS" w:hAnsi="Trebuchet MS"/>
        </w:rPr>
        <w:t xml:space="preserve"> </w:t>
      </w:r>
      <w:r w:rsidR="00E63DDC">
        <w:rPr>
          <w:rFonts w:ascii="Trebuchet MS" w:hAnsi="Trebuchet MS"/>
        </w:rPr>
        <w:t>c</w:t>
      </w:r>
      <w:r w:rsidR="00417D1B">
        <w:rPr>
          <w:rFonts w:ascii="Trebuchet MS" w:hAnsi="Trebuchet MS"/>
        </w:rPr>
        <w:t>hair of the</w:t>
      </w:r>
      <w:r w:rsidR="00701B9F">
        <w:rPr>
          <w:rFonts w:ascii="Trebuchet MS" w:hAnsi="Trebuchet MS"/>
        </w:rPr>
        <w:t xml:space="preserve"> </w:t>
      </w:r>
      <w:r w:rsidR="00E63DDC">
        <w:rPr>
          <w:rFonts w:ascii="Trebuchet MS" w:hAnsi="Trebuchet MS"/>
        </w:rPr>
        <w:t>a</w:t>
      </w:r>
      <w:r w:rsidR="00701B9F">
        <w:rPr>
          <w:rFonts w:ascii="Trebuchet MS" w:hAnsi="Trebuchet MS"/>
        </w:rPr>
        <w:t xml:space="preserve">wards </w:t>
      </w:r>
      <w:r w:rsidR="00E63DDC">
        <w:rPr>
          <w:rFonts w:ascii="Trebuchet MS" w:hAnsi="Trebuchet MS"/>
        </w:rPr>
        <w:t>c</w:t>
      </w:r>
      <w:r w:rsidR="00701B9F">
        <w:rPr>
          <w:rFonts w:ascii="Trebuchet MS" w:hAnsi="Trebuchet MS"/>
        </w:rPr>
        <w:t>ommittee, the A</w:t>
      </w:r>
      <w:r w:rsidRPr="004271B6">
        <w:rPr>
          <w:rFonts w:ascii="Trebuchet MS" w:hAnsi="Trebuchet MS"/>
        </w:rPr>
        <w:t xml:space="preserve">ward </w:t>
      </w:r>
      <w:r w:rsidR="00E63DDC">
        <w:rPr>
          <w:rFonts w:ascii="Trebuchet MS" w:hAnsi="Trebuchet MS"/>
        </w:rPr>
        <w:t xml:space="preserve">may </w:t>
      </w:r>
      <w:r w:rsidRPr="004271B6">
        <w:rPr>
          <w:rFonts w:ascii="Trebuchet MS" w:hAnsi="Trebuchet MS"/>
        </w:rPr>
        <w:t>be granted without further supporting correspondence.</w:t>
      </w:r>
    </w:p>
    <w:p w14:paraId="6F0D33E4" w14:textId="77777777" w:rsidR="001342FB" w:rsidRPr="00C35CBC" w:rsidRDefault="001342FB" w:rsidP="00C14020">
      <w:pPr>
        <w:ind w:left="851" w:right="851"/>
      </w:pPr>
      <w:bookmarkStart w:id="0" w:name="_GoBack"/>
      <w:bookmarkEnd w:id="0"/>
    </w:p>
    <w:sectPr w:rsidR="001342FB" w:rsidRPr="00C35CBC" w:rsidSect="00FB01C0">
      <w:headerReference w:type="default" r:id="rId8"/>
      <w:footerReference w:type="default" r:id="rId9"/>
      <w:pgSz w:w="11900" w:h="16840"/>
      <w:pgMar w:top="1440" w:right="1440" w:bottom="1440" w:left="1440" w:header="680" w:footer="20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C86EF" w14:textId="77777777" w:rsidR="00891941" w:rsidRDefault="00891941" w:rsidP="002A34BC">
      <w:r>
        <w:separator/>
      </w:r>
    </w:p>
  </w:endnote>
  <w:endnote w:type="continuationSeparator" w:id="0">
    <w:p w14:paraId="6FF012B0" w14:textId="77777777" w:rsidR="00891941" w:rsidRDefault="00891941" w:rsidP="002A3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3000000" w:usb1="00000000" w:usb2="00000000" w:usb3="00000000" w:csb0="00000001" w:csb1="00000000"/>
  </w:font>
  <w:font w:name="TrebuchetMS">
    <w:altName w:val="Trebuchet M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EACC2" w14:textId="77777777" w:rsidR="00647FC5" w:rsidRPr="00DC5D08" w:rsidRDefault="00DC5D08">
    <w:pPr>
      <w:pStyle w:val="Footer"/>
      <w:rPr>
        <w:rFonts w:ascii="Trebuchet MS" w:hAnsi="Trebuchet MS"/>
        <w:sz w:val="16"/>
        <w:szCs w:val="16"/>
      </w:rPr>
    </w:pPr>
    <w:r>
      <w:rPr>
        <w:rFonts w:hint="eastAsia"/>
        <w:noProof/>
        <w:lang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0112966" wp14:editId="0D6E1383">
              <wp:simplePos x="0" y="0"/>
              <wp:positionH relativeFrom="column">
                <wp:posOffset>-258445</wp:posOffset>
              </wp:positionH>
              <wp:positionV relativeFrom="paragraph">
                <wp:posOffset>135890</wp:posOffset>
              </wp:positionV>
              <wp:extent cx="4838065" cy="1105535"/>
              <wp:effectExtent l="0" t="0" r="635" b="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38065" cy="1105535"/>
                        <a:chOff x="0" y="0"/>
                        <a:chExt cx="4838132" cy="110616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38132" cy="110546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Text Box 5"/>
                      <wps:cNvSpPr txBox="1"/>
                      <wps:spPr>
                        <a:xfrm>
                          <a:off x="81887" y="27295"/>
                          <a:ext cx="4702952" cy="1078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top w:w="57" w:type="dxa"/>
                                <w:bottom w:w="2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342"/>
                            </w:tblGrid>
                            <w:tr w:rsidR="00DC5D08" w14:paraId="7A643145" w14:textId="77777777" w:rsidTr="00460ABE">
                              <w:trPr>
                                <w:trHeight w:val="936"/>
                              </w:trPr>
                              <w:tc>
                                <w:tcPr>
                                  <w:tcW w:w="7342" w:type="dxa"/>
                                </w:tcPr>
                                <w:p w14:paraId="4C71DA80" w14:textId="77777777" w:rsidR="00170FF3" w:rsidRDefault="00DC5D08" w:rsidP="00C5350C">
                                  <w:pPr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5D293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Chief Commissioner: </w:t>
                                  </w:r>
                                  <w:r w:rsidR="000F31E8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Miss Sally Christmas</w:t>
                                  </w:r>
                                  <w:r w:rsidRPr="005D293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143889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C51B4A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Region Manager: Amrita Sheldon</w:t>
                                  </w:r>
                                  <w:r w:rsidRPr="005D293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  <w:p w14:paraId="46D849D9" w14:textId="77777777" w:rsidR="00DC5D08" w:rsidRPr="005D2934" w:rsidRDefault="00DC5D08" w:rsidP="00C5350C">
                                  <w:pPr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5D293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3 Jaggard Way, Wandsworth Common, London   SW12 8SG</w:t>
                                  </w:r>
                                </w:p>
                                <w:p w14:paraId="7295F281" w14:textId="77777777" w:rsidR="00DC5D08" w:rsidRPr="005D2934" w:rsidRDefault="00DC5D08" w:rsidP="00C5350C">
                                  <w:pPr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5D293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T: 020 8675 7572    www.girlguidinglaser.org.u</w:t>
                                  </w:r>
                                  <w:r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k</w:t>
                                  </w:r>
                                  <w:r w:rsidRPr="005D293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  </w:t>
                                  </w:r>
                                </w:p>
                                <w:p w14:paraId="7D85358C" w14:textId="77777777" w:rsidR="00DC5D08" w:rsidRPr="00944094" w:rsidRDefault="00DC5D08" w:rsidP="00C5350C">
                                  <w:pPr>
                                    <w:rPr>
                                      <w:rFonts w:ascii="Trebuchet MS" w:hAnsi="Trebuchet MS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e: </w:t>
                                  </w:r>
                                  <w:hyperlink r:id="rId2" w:history="1">
                                    <w:r w:rsidRPr="00E63DDC">
                                      <w:rPr>
                                        <w:rStyle w:val="Hyperlink"/>
                                        <w:rFonts w:ascii="Trebuchet MS" w:hAnsi="Trebuchet MS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info@girlguidinglaser.org.uk</w:t>
                                    </w:r>
                                  </w:hyperlink>
                                </w:p>
                              </w:tc>
                            </w:tr>
                            <w:tr w:rsidR="00DC5D08" w14:paraId="0736D521" w14:textId="77777777" w:rsidTr="00460ABE">
                              <w:trPr>
                                <w:trHeight w:val="1020"/>
                              </w:trPr>
                              <w:tc>
                                <w:tcPr>
                                  <w:tcW w:w="7342" w:type="dxa"/>
                                </w:tcPr>
                                <w:p w14:paraId="70C3162E" w14:textId="77777777" w:rsidR="00DC5D08" w:rsidRPr="00944094" w:rsidRDefault="00DC5D08" w:rsidP="00C5350C">
                                  <w:pPr>
                                    <w:rPr>
                                      <w:rFonts w:ascii="Trebuchet MS" w:hAnsi="Trebuchet MS"/>
                                    </w:rPr>
                                  </w:pPr>
                                  <w:r w:rsidRPr="00944094">
                                    <w:rPr>
                                      <w:rFonts w:ascii="Trebuchet MS" w:hAnsi="Trebuchet M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Girlguiding London &amp; South East England is an operating name of The Guide Association London &amp; South East England Region. Registered Charity No. 308268</w:t>
                                  </w:r>
                                </w:p>
                              </w:tc>
                            </w:tr>
                          </w:tbl>
                          <w:p w14:paraId="5D9B148D" w14:textId="77777777" w:rsidR="00DC5D08" w:rsidRPr="003A261D" w:rsidRDefault="00DC5D08" w:rsidP="00DC5D08">
                            <w:pPr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0112966" id="Group 1" o:spid="_x0000_s1026" style="position:absolute;margin-left:-20.35pt;margin-top:10.7pt;width:380.95pt;height:87.05pt;z-index:251664384" coordsize="48381,1106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WMAAAAAUmdodGxvbmcAAAaw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OQWRvYmUAZEAAAAAB/9sA&#10;hAABAQEBAQEBAQEBAQEBAQEBAQEBAQEBAQEBAQEBAgEBAQEBAQICAgICAgICAgICAgICAwMDAwMD&#10;AwMDAwMDAwMDAQEBAQEBAQIBAQIDAgICAwMDAwMDAwMDAwMDAwMDAwMDAwMDAwMDAwMDAwMDAwMD&#10;AwMDAwMDAwMDAwMDAwMDAwP/wAARCAFjBrADAREAAhEBAxEB/90ABADW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Rs/hd8ncz8VO8du&#10;7+ilrajZeSkh292XgaRFnbM7MrqhfvpqWkleNHrqBgtdQEyx3lj8LSLDNMGjj3Q5Gh545ce2hVRf&#10;W1ZLZyBXVQaotRK0ScAK1WChxHIwbwwOhjyNzXPyjv0d/Um3eiToPxRk5YDzeP404EkFNQV263RM&#10;NmMVuHEYrP4LI0eXwmcxtDmMNlsfPHVUGTxWTpVrcfkaGqhJSSGaF0kikUkMrAg2Pvn/ACRyRO0U&#10;qlGUkFWBDAjBBBoQQcEEVBwes3IZoriFLiBg6OAyspBVlYVDAjBBBqCMEdOXunTnX//VbvfUrrnd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WzB/Ju+Ssm+OtdwfHXct&#10;YJdw9URHcOyZJpHepyPXmZyRXI0OkRfTD5KdF8ks5JirqeGNFjpifeFvvxyaux8xLzFYpS33Iszg&#10;LRUuFp4lSFCjxgfFGpi7yeO3AdZR+y3NDbjtcnLd21ZbPuiqctCxyMkk+E5pXACPGoHb1dT7gfqb&#10;uv/WbvfUrrnd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Rh/il3hW&#10;fHX5Ada9sQtMcZgM9FS7qpIUMr1+zc3G2H3VSR05ZFeb7KaWWlDnStQkTn9A9gb3H5WHN/KF3tMa&#10;6rhV8W3+GonjqyAFsL4g1Qs3kkjdCbk/f35Z5jtd3qfDRqSgVNYn7ZMAjUQpLKDjWqny63e6Wqpq&#10;2mp6yjqIKujq4Iqqkq6WWOopqqmqIxLBUU88RKujqQyOpIIIINvfO0EMAymoPWdQIYBlNQev/9du&#10;99Suud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uD/AMsX&#10;uGXuD4f9ePX1E9Vnes5K7qTOTS0lNSxE7Pihk2xHSmmP7qpgKrEJLM6q7zCUvqP7j8+/dfl/+rnP&#10;V9axqVhnb6iLAAKTdzBQOCpJ4ka8DRPz6zN9rN6/fXJlsXNZLWtu+P8AfQGj7T4LRknzYnr/0G73&#10;1K653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V6P8AJB7K&#10;loewe6Ooqgu9NuXaOG7BxrSVRWGkrNoZYbfykNPSNw0tXFmaZ5HXnTSC9wOMXPvIbING28xxqoIL&#10;20jfiNR4sC/YtLg/a3U++xO6lL++2RqkSRrOv8KmNtD/AO2cSJ+SfLr/0W731K653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2f5dG/I+vPmh0RlahJpqTObp&#10;n2HUQQzeDyydhYep2ZjXlNmDJDW1tNUshHq8dgVNmEV+9O1jc/bu9Kx+JJbGOdP6OiRRIw+yFpfy&#10;r0O/bPcF23newlckLI5iIHmZlaNAflrZD9oHX//SbvfUrrnd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KvYe6sjsTfGzN74eY02W2buvbu6sXUBVcwZHb2Xhy9&#10;FMEeynTLCrWJsbc+ybmTb23bl6/2pDRrm3niB9DJEyA4BOCfIH7D0t229fbdxt9xj+K3kSQeeUYM&#10;P5jr/9Nu99Suud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/1G731K653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f/VbvfUrrnd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Zu99Suud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/12731K653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f/QbvfUrrnd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Fu99Suud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/0m731K653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f/TbvfUrrnd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/9Ru99Suud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/1W731K653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f/WbvfUrrnd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/9du99Suud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/0G731K653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f/RbvfUrrnd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/9Ju99Suud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/02731K653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f/UbvfUrrnd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/9Vu99Suud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1m76cH31KBrkdc7uOR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//13rfm2a/&#10;Ze+d57OykElLk9p7s3FtnI00qsktPX4LMTYurgkV+QySRMpB5uOffS3le+fc+Wdu3KQUa4tbeUj5&#10;yRIx/meufm52bbduVxt78YJZIz9qMV/ydJT2e9Ie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//0Da/zA9kS7A+ZfyCwsssc/8AE9+VW94pYi5QxdjUMG/kivIq&#10;nVF/EjDJYWDowBYAMc/fZ3cX3L2626SVgzxK8Jp5CKV0jB+fhCM/n1hJ7jWA27nfcYF4NL4v/OZV&#10;mP7C5H5dE59yb0Ce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fdr4&#10;Kt3Rubbu2cZTy1eR3FncRgsfSwI0s1TW5fIR4+lp4Y0BLM8kiqqgXJNh7Kd/3H90bFe7t/yiwTTf&#10;8442f/n3pTZWkl/eRWMXxTOsYpxq7BR/M9f/0bi/51vWr7e76667NpcdBS4zsfr1sRV1sUwebJ7q&#10;2FlXgyU9VTliyFMZkcLCjaVRwnpuySH3lx93DdFl2bcdlIzDMk4JPETJoIArwUwAnFKuPM9Yu++e&#10;2mDf7XdFAC3MJT5l4WOon/aSRgfZ1TH7yS6hD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48381;height:11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818;top:272;width:47030;height:107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/0pwQAAANoAAAAPAAAAZHJzL2Rvd25yZXYueG1sRI/RisIw&#10;FETfhf2HcBd8EU0V1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NpH/SnBAAAA2gAAAA8AAAAA&#10;AAAAAAAAAAAABwIAAGRycy9kb3ducmV2LnhtbFBLBQYAAAAAAwADALcAAAD1A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top w:w="57" w:type="dxa"/>
                          <w:bottom w:w="2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342"/>
                      </w:tblGrid>
                      <w:tr w:rsidR="00DC5D08" w14:paraId="7A643145" w14:textId="77777777" w:rsidTr="00460ABE">
                        <w:trPr>
                          <w:trHeight w:val="936"/>
                        </w:trPr>
                        <w:tc>
                          <w:tcPr>
                            <w:tcW w:w="7342" w:type="dxa"/>
                          </w:tcPr>
                          <w:p w14:paraId="4C71DA80" w14:textId="77777777" w:rsidR="00170FF3" w:rsidRDefault="00DC5D08" w:rsidP="00C5350C">
                            <w:pPr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D293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Chief Commissioner: </w:t>
                            </w:r>
                            <w:r w:rsidR="000F31E8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>Miss Sally Christmas</w:t>
                            </w:r>
                            <w:r w:rsidRPr="005D293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143889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C51B4A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>Region Manager: Amrita Sheldon</w:t>
                            </w:r>
                            <w:r w:rsidRPr="005D293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  <w:p w14:paraId="46D849D9" w14:textId="77777777" w:rsidR="00DC5D08" w:rsidRPr="005D2934" w:rsidRDefault="00DC5D08" w:rsidP="00C5350C">
                            <w:pPr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D293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>3 Jaggard Way, Wandsworth Common, London   SW12 8SG</w:t>
                            </w:r>
                          </w:p>
                          <w:p w14:paraId="7295F281" w14:textId="77777777" w:rsidR="00DC5D08" w:rsidRPr="005D2934" w:rsidRDefault="00DC5D08" w:rsidP="00C5350C">
                            <w:pPr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D293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>T: 020 8675 7572    www.girlguidinglaser.org.u</w:t>
                            </w:r>
                            <w:r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>k</w:t>
                            </w:r>
                            <w:r w:rsidRPr="005D293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7D85358C" w14:textId="77777777" w:rsidR="00DC5D08" w:rsidRPr="00944094" w:rsidRDefault="00DC5D08" w:rsidP="00C5350C">
                            <w:pPr>
                              <w:rPr>
                                <w:rFonts w:ascii="Trebuchet MS" w:hAnsi="Trebuchet MS"/>
                              </w:rPr>
                            </w:pPr>
                            <w:r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e: </w:t>
                            </w:r>
                            <w:hyperlink r:id="rId4" w:history="1">
                              <w:r w:rsidRPr="00E63DDC">
                                <w:rPr>
                                  <w:rStyle w:val="Hyperlink"/>
                                  <w:rFonts w:ascii="Trebuchet MS" w:hAnsi="Trebuchet MS"/>
                                  <w:color w:val="FFFFFF" w:themeColor="background1"/>
                                  <w:sz w:val="18"/>
                                  <w:szCs w:val="18"/>
                                </w:rPr>
                                <w:t>info@girlguidinglaser.org.uk</w:t>
                              </w:r>
                            </w:hyperlink>
                          </w:p>
                        </w:tc>
                      </w:tr>
                      <w:tr w:rsidR="00DC5D08" w14:paraId="0736D521" w14:textId="77777777" w:rsidTr="00460ABE">
                        <w:trPr>
                          <w:trHeight w:val="1020"/>
                        </w:trPr>
                        <w:tc>
                          <w:tcPr>
                            <w:tcW w:w="7342" w:type="dxa"/>
                          </w:tcPr>
                          <w:p w14:paraId="70C3162E" w14:textId="77777777" w:rsidR="00DC5D08" w:rsidRPr="00944094" w:rsidRDefault="00DC5D08" w:rsidP="00C5350C">
                            <w:pPr>
                              <w:rPr>
                                <w:rFonts w:ascii="Trebuchet MS" w:hAnsi="Trebuchet MS"/>
                              </w:rPr>
                            </w:pPr>
                            <w:r w:rsidRPr="00944094">
                              <w:rPr>
                                <w:rFonts w:ascii="Trebuchet MS" w:hAnsi="Trebuchet MS"/>
                                <w:color w:val="FFFFFF" w:themeColor="background1"/>
                                <w:sz w:val="18"/>
                                <w:szCs w:val="18"/>
                              </w:rPr>
                              <w:t>Girlguiding London &amp; South East England is an operating name of The Guide Association London &amp; South East England Region. Registered Charity No. 308268</w:t>
                            </w:r>
                          </w:p>
                        </w:tc>
                      </w:tr>
                    </w:tbl>
                    <w:p w14:paraId="5D9B148D" w14:textId="77777777" w:rsidR="00DC5D08" w:rsidRPr="003A261D" w:rsidRDefault="00DC5D08" w:rsidP="00DC5D08">
                      <w:pPr>
                        <w:rPr>
                          <w:rFonts w:ascii="Trebuchet MS" w:hAnsi="Trebuchet MS"/>
                          <w:color w:val="FFFFFF" w:themeColor="background1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  <w10:wrap type="square"/>
            </v:group>
          </w:pict>
        </mc:Fallback>
      </mc:AlternateContent>
    </w:r>
    <w:r>
      <w:rPr>
        <w:rFonts w:hint="eastAsia"/>
        <w:noProof/>
        <w:lang w:eastAsia="en-GB"/>
      </w:rPr>
      <w:drawing>
        <wp:anchor distT="0" distB="0" distL="114300" distR="114300" simplePos="0" relativeHeight="251662336" behindDoc="0" locked="0" layoutInCell="1" allowOverlap="1" wp14:anchorId="52EF39D1" wp14:editId="3E89EDBA">
          <wp:simplePos x="0" y="0"/>
          <wp:positionH relativeFrom="page">
            <wp:posOffset>5901690</wp:posOffset>
          </wp:positionH>
          <wp:positionV relativeFrom="page">
            <wp:posOffset>9547225</wp:posOffset>
          </wp:positionV>
          <wp:extent cx="1849120" cy="86614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aSER_Logo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9120" cy="866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C93AF" w14:textId="77777777" w:rsidR="00891941" w:rsidRDefault="00891941" w:rsidP="002A34BC">
      <w:r>
        <w:separator/>
      </w:r>
    </w:p>
  </w:footnote>
  <w:footnote w:type="continuationSeparator" w:id="0">
    <w:p w14:paraId="5254772D" w14:textId="77777777" w:rsidR="00891941" w:rsidRDefault="00891941" w:rsidP="002A3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77551" w14:textId="77777777" w:rsidR="00647FC5" w:rsidRDefault="001503CF">
    <w:pPr>
      <w:pStyle w:val="Header"/>
    </w:pPr>
    <w:r>
      <w:rPr>
        <w:noProof/>
        <w:lang w:eastAsia="en-GB"/>
      </w:rPr>
      <w:drawing>
        <wp:inline distT="0" distB="0" distL="0" distR="0" wp14:anchorId="4F1AD083" wp14:editId="52BE0D4D">
          <wp:extent cx="1765551" cy="1064525"/>
          <wp:effectExtent l="0" t="0" r="6350" b="2540"/>
          <wp:docPr id="8" name="Picture 8" descr="C:\Documents and Settings\reemaa\Desktop\discov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reemaa\Desktop\discov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489" cy="10656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5C8ED3" w14:textId="77777777" w:rsidR="00D967E7" w:rsidRDefault="00D967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D50FD"/>
    <w:multiLevelType w:val="hybridMultilevel"/>
    <w:tmpl w:val="457636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56822"/>
    <w:multiLevelType w:val="hybridMultilevel"/>
    <w:tmpl w:val="661CB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De2MDMxMQYyTZV0lIJTi4sz8/NACgxrAYhildcsAAAA"/>
    <w:docVar w:name="OpenInPublishingView" w:val="0"/>
  </w:docVars>
  <w:rsids>
    <w:rsidRoot w:val="00F17397"/>
    <w:rsid w:val="000764A3"/>
    <w:rsid w:val="0009580F"/>
    <w:rsid w:val="000A3683"/>
    <w:rsid w:val="000A7D75"/>
    <w:rsid w:val="000B6739"/>
    <w:rsid w:val="000E1634"/>
    <w:rsid w:val="000F31E8"/>
    <w:rsid w:val="001342FB"/>
    <w:rsid w:val="00143889"/>
    <w:rsid w:val="001503CF"/>
    <w:rsid w:val="00161115"/>
    <w:rsid w:val="00170FF3"/>
    <w:rsid w:val="001720A4"/>
    <w:rsid w:val="00174DB6"/>
    <w:rsid w:val="001770B1"/>
    <w:rsid w:val="001B71DA"/>
    <w:rsid w:val="001F3E50"/>
    <w:rsid w:val="00250A2C"/>
    <w:rsid w:val="002A34BC"/>
    <w:rsid w:val="00371FDB"/>
    <w:rsid w:val="00376BC0"/>
    <w:rsid w:val="00393DAA"/>
    <w:rsid w:val="003A261D"/>
    <w:rsid w:val="00417D1B"/>
    <w:rsid w:val="00423B41"/>
    <w:rsid w:val="00460ABE"/>
    <w:rsid w:val="0046598F"/>
    <w:rsid w:val="00466B2B"/>
    <w:rsid w:val="004A5615"/>
    <w:rsid w:val="005D23E6"/>
    <w:rsid w:val="005D2934"/>
    <w:rsid w:val="00610B07"/>
    <w:rsid w:val="00647FC5"/>
    <w:rsid w:val="00661A05"/>
    <w:rsid w:val="0068214E"/>
    <w:rsid w:val="00701B9F"/>
    <w:rsid w:val="00705BC3"/>
    <w:rsid w:val="00716B43"/>
    <w:rsid w:val="007174D2"/>
    <w:rsid w:val="007365B1"/>
    <w:rsid w:val="00774484"/>
    <w:rsid w:val="0078382F"/>
    <w:rsid w:val="007A2541"/>
    <w:rsid w:val="00891941"/>
    <w:rsid w:val="008A023C"/>
    <w:rsid w:val="0090758F"/>
    <w:rsid w:val="00944094"/>
    <w:rsid w:val="0094738E"/>
    <w:rsid w:val="00A12352"/>
    <w:rsid w:val="00AB7701"/>
    <w:rsid w:val="00B5623F"/>
    <w:rsid w:val="00BD5D0D"/>
    <w:rsid w:val="00C14020"/>
    <w:rsid w:val="00C35CBC"/>
    <w:rsid w:val="00C51B4A"/>
    <w:rsid w:val="00C5699F"/>
    <w:rsid w:val="00C579C7"/>
    <w:rsid w:val="00CB2DCE"/>
    <w:rsid w:val="00CC797F"/>
    <w:rsid w:val="00D51D2C"/>
    <w:rsid w:val="00D848AB"/>
    <w:rsid w:val="00D967E7"/>
    <w:rsid w:val="00DA696A"/>
    <w:rsid w:val="00DC5D08"/>
    <w:rsid w:val="00DE001B"/>
    <w:rsid w:val="00E02407"/>
    <w:rsid w:val="00E15292"/>
    <w:rsid w:val="00E63DDC"/>
    <w:rsid w:val="00E64312"/>
    <w:rsid w:val="00EA34A4"/>
    <w:rsid w:val="00F1262F"/>
    <w:rsid w:val="00F17397"/>
    <w:rsid w:val="00FB01C0"/>
    <w:rsid w:val="00FB7261"/>
    <w:rsid w:val="00FC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BFCA038"/>
  <w14:defaultImageDpi w14:val="300"/>
  <w15:docId w15:val="{B263B825-E53F-4893-875D-B99879B49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4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4BC"/>
  </w:style>
  <w:style w:type="paragraph" w:styleId="Footer">
    <w:name w:val="footer"/>
    <w:basedOn w:val="Normal"/>
    <w:link w:val="FooterChar"/>
    <w:uiPriority w:val="99"/>
    <w:unhideWhenUsed/>
    <w:rsid w:val="002A34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4BC"/>
  </w:style>
  <w:style w:type="paragraph" w:styleId="BalloonText">
    <w:name w:val="Balloon Text"/>
    <w:basedOn w:val="Normal"/>
    <w:link w:val="BalloonTextChar"/>
    <w:uiPriority w:val="99"/>
    <w:semiHidden/>
    <w:unhideWhenUsed/>
    <w:rsid w:val="00F1262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62F"/>
    <w:rPr>
      <w:rFonts w:ascii="Lucida Grande" w:hAnsi="Lucida Grande" w:cs="Lucida Grande"/>
      <w:sz w:val="18"/>
      <w:szCs w:val="18"/>
    </w:rPr>
  </w:style>
  <w:style w:type="paragraph" w:customStyle="1" w:styleId="Footertext">
    <w:name w:val="Footer text"/>
    <w:basedOn w:val="Normal"/>
    <w:uiPriority w:val="99"/>
    <w:rsid w:val="00AB7701"/>
    <w:pPr>
      <w:widowControl w:val="0"/>
      <w:autoSpaceDE w:val="0"/>
      <w:autoSpaceDN w:val="0"/>
      <w:adjustRightInd w:val="0"/>
      <w:spacing w:after="52" w:line="220" w:lineRule="atLeast"/>
      <w:textAlignment w:val="center"/>
    </w:pPr>
    <w:rPr>
      <w:rFonts w:ascii="TrebuchetMS" w:hAnsi="TrebuchetMS" w:cs="TrebuchetMS"/>
      <w:color w:val="FFFFFF"/>
      <w:sz w:val="18"/>
      <w:szCs w:val="18"/>
    </w:rPr>
  </w:style>
  <w:style w:type="character" w:styleId="Hyperlink">
    <w:name w:val="Hyperlink"/>
    <w:unhideWhenUsed/>
    <w:rsid w:val="00944094"/>
    <w:rPr>
      <w:color w:val="0000FF"/>
      <w:u w:val="single"/>
    </w:rPr>
  </w:style>
  <w:style w:type="table" w:styleId="TableGrid">
    <w:name w:val="Table Grid"/>
    <w:basedOn w:val="TableNormal"/>
    <w:uiPriority w:val="59"/>
    <w:rsid w:val="00944094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42FB"/>
    <w:pPr>
      <w:spacing w:after="200" w:line="276" w:lineRule="auto"/>
      <w:ind w:left="720"/>
      <w:contextualSpacing/>
    </w:pPr>
    <w:rPr>
      <w:rFonts w:ascii="Calibri" w:eastAsiaTheme="minorHAnsi" w:hAnsi="Calibri" w:cs="Times New Roman"/>
      <w:sz w:val="22"/>
      <w:szCs w:val="22"/>
    </w:rPr>
  </w:style>
  <w:style w:type="paragraph" w:styleId="NoSpacing">
    <w:name w:val="No Spacing"/>
    <w:uiPriority w:val="1"/>
    <w:qFormat/>
    <w:rsid w:val="00393D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2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hyperlink" Target="mailto:info@girlguidinglaser.org.uk" TargetMode="External"/><Relationship Id="rId1" Type="http://schemas.openxmlformats.org/officeDocument/2006/relationships/image" Target="media/image2.jpg"/><Relationship Id="rId5" Type="http://schemas.openxmlformats.org/officeDocument/2006/relationships/image" Target="media/image4.jpg"/><Relationship Id="rId4" Type="http://schemas.openxmlformats.org/officeDocument/2006/relationships/hyperlink" Target="mailto:info@girlguidinglas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0C7FFC-3022-4E19-9433-65EB3284B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rlguiding UK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Daniel</dc:creator>
  <cp:lastModifiedBy>Tilly Grove</cp:lastModifiedBy>
  <cp:revision>14</cp:revision>
  <cp:lastPrinted>2012-10-01T15:12:00Z</cp:lastPrinted>
  <dcterms:created xsi:type="dcterms:W3CDTF">2015-02-16T10:54:00Z</dcterms:created>
  <dcterms:modified xsi:type="dcterms:W3CDTF">2020-04-24T13:14:00Z</dcterms:modified>
</cp:coreProperties>
</file>